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Cover</w:t>
      </w:r>
      <w:r>
        <w:t xml:space="preserve"> </w:t>
      </w:r>
      <w:r>
        <w:t xml:space="preserve">Letter</w:t>
      </w:r>
    </w:p>
    <w:bookmarkStart w:id="21" w:name="human-resources-manager-cover-letter"/>
    <w:p>
      <w:pPr>
        <w:pStyle w:val="Heading1"/>
      </w:pPr>
      <w:r>
        <w:t xml:space="preserve">Human Resources Manager Cover Letter</w:t>
      </w:r>
    </w:p>
    <w:p>
      <w:pPr>
        <w:pStyle w:val="FirstParagraph"/>
      </w:pPr>
      <w:r>
        <w:rPr>
          <w:bCs/>
          <w:b/>
        </w:rPr>
        <w:t xml:space="preserve">John Doe</w:t>
      </w:r>
      <w:r>
        <w:br/>
      </w:r>
      <w:r>
        <w:t xml:space="preserve">123 Oxford Street</w:t>
      </w:r>
      <w:r>
        <w:br/>
      </w:r>
      <w:r>
        <w:t xml:space="preserve">Manchester, M1 4AX</w:t>
      </w:r>
      <w:r>
        <w:br/>
      </w:r>
      <w:r>
        <w:t xml:space="preserve">United Kingdom</w:t>
      </w:r>
      <w:r>
        <w:br/>
      </w:r>
      <w:r>
        <w:t xml:space="preserve">john.doe@email.com</w:t>
      </w:r>
      <w:r>
        <w:br/>
      </w:r>
      <w:r>
        <w:t xml:space="preserve">+44 7900 987654</w:t>
      </w:r>
    </w:p>
    <w:p>
      <w:pPr>
        <w:pStyle w:val="BodyText"/>
      </w:pPr>
      <w:r>
        <w:t xml:space="preserve">April 5, 2023</w:t>
      </w:r>
    </w:p>
    <w:p>
      <w:pPr>
        <w:pStyle w:val="BodyText"/>
      </w:pPr>
      <w:r>
        <w:rPr>
          <w:bCs/>
          <w:b/>
        </w:rPr>
        <w:t xml:space="preserve">Recruitment Team</w:t>
      </w:r>
      <w:r>
        <w:br/>
      </w:r>
      <w:r>
        <w:t xml:space="preserve">[Company Name]</w:t>
      </w:r>
      <w:r>
        <w:br/>
      </w:r>
      <w:r>
        <w:t xml:space="preserve">[Company Address]</w:t>
      </w:r>
      <w:r>
        <w:br/>
      </w:r>
      <w:r>
        <w:t xml:space="preserve">Manchester, M12 4AA</w:t>
      </w:r>
      <w:r>
        <w:br/>
      </w:r>
      <w:r>
        <w:t xml:space="preserve">United Kingdom</w:t>
      </w:r>
    </w:p>
    <w:bookmarkStart w:id="20" w:name="dear-hiring-manager"/>
    <w:p>
      <w:pPr>
        <w:pStyle w:val="Heading2"/>
      </w:pPr>
      <w:r>
        <w:t xml:space="preserve">Dear Hiring Manager,</w:t>
      </w:r>
    </w:p>
    <w:p>
      <w:pPr>
        <w:pStyle w:val="FirstParagraph"/>
      </w:pPr>
      <w:r>
        <w:t xml:space="preserve">It is with great enthusiasm that I apply for the Human Resources Manager position at [Company Name], a role that aligns perfectly with my professional expertise and passion for fostering inclusive, high-performance workplaces. As a seasoned HR professional with over a decade of experience in talent management and organizational development, I am eager to contribute to your organization’s success while leveraging my deep understanding of the dynamic business environment in United Kingdom Manchester. This Cover Letter outlines my qualifications, values, and vision for driving excellence in human resources within this vibrant region.</w:t>
      </w:r>
    </w:p>
    <w:p>
      <w:pPr>
        <w:pStyle w:val="BodyText"/>
      </w:pPr>
      <w:r>
        <w:t xml:space="preserve">Throughout my career, I have dedicated myself to building robust HR strategies that prioritize employee engagement, compliance with UK labor laws, and the cultivation of a culture that empowers individuals to thrive. My journey began as an HR Assistant at a mid-sized manufacturing firm in Manchester, where I developed foundational skills in recruitment, payroll administration, and conflict resolution. Over the years, I progressed into roles such as HR Business Partner and eventually Head of Human Resources at a multinational tech company based in the UK. These experiences have equipped me with a comprehensive understanding of the unique challenges and opportunities faced by organizations in United Kingdom Manchester, where competition for top talent is fierce, and innovation is paramount.</w:t>
      </w:r>
    </w:p>
    <w:p>
      <w:pPr>
        <w:pStyle w:val="BodyText"/>
      </w:pPr>
      <w:r>
        <w:t xml:space="preserve">One of my core strengths as a Human Resources Manager is my ability to align HR initiatives with business objectives. In my previous role at [Previous Company Name], I spearheaded the implementation of a company-wide diversity and inclusion program that significantly reduced employee turnover by 25% within 18 months. This initiative not only enhanced workplace morale but also strengthened our reputation as an employer of choice in United Kingdom Manchester. Additionally, I led the redesign of onboarding processes, which improved new hire productivity by 30% and ensured compliance with evolving UK employment regulations such as the Equality Act 2010 and GDPR requirements.</w:t>
      </w:r>
    </w:p>
    <w:p>
      <w:pPr>
        <w:pStyle w:val="BodyText"/>
      </w:pPr>
      <w:r>
        <w:t xml:space="preserve">What sets me apart is my commitment to fostering a culture of transparency and collaboration. In Manchester’s competitive business landscape, where remote work and hybrid models are becoming the norm, I have consistently prioritized employee well-being through flexible working arrangements, mental health support programs, and continuous learning opportunities. For instance, during the pandemic, I launched a virtual mentorship program that connected employees across departments in United Kingdom Manchester, fostering cross-functional teamwork and resilience during uncertain times. These efforts earned recognition from both employees and senior leadership, underscoring the value of strategic HR leadership in driving organizational agility.</w:t>
      </w:r>
    </w:p>
    <w:p>
      <w:pPr>
        <w:pStyle w:val="BodyText"/>
      </w:pPr>
      <w:r>
        <w:t xml:space="preserve">As a Human Resources Manager in the United Kingdom Manchester area, I understand that success hinges on a deep understanding of local labor market trends. Manchester is home to a thriving ecosystem of startups, established corporations, and academic institutions, creating a unique demand for HR professionals who can navigate both traditional and innovative workforce challenges. My experience working with diverse industries—ranging from financial services to creative sectors—has honed my ability to tailor HR solutions that address the specific needs of organizations in this region. For example, I have successfully developed recruitment strategies targeting tech talent in Manchester’s growing digital sector while ensuring compliance with UK visa and sponsorship requirements.</w:t>
      </w:r>
    </w:p>
    <w:p>
      <w:pPr>
        <w:pStyle w:val="BodyText"/>
      </w:pPr>
      <w:r>
        <w:t xml:space="preserve">Moreover, I am passionate about leveraging technology to enhance HR operations. In my current role, I oversee the implementation of an AI-driven recruitment platform that streamlines candidate screening and improves diversity metrics. This approach not only saves time but also ensures fairness in the hiring process—a principle that is especially critical in a multicultural city like Manchester. I am confident that my technical acumen and hands-on experience with HR software such as SAP SuccessFactors and Workday would enable me to contribute immediately to [Company Name]’s operational efficiency.</w:t>
      </w:r>
    </w:p>
    <w:p>
      <w:pPr>
        <w:pStyle w:val="BodyText"/>
      </w:pPr>
      <w:r>
        <w:t xml:space="preserve">What excites me most about the opportunity at [Company Name] is your commitment to innovation and employee-centric values. Manchester’s reputation as a hub for creativity and entrepreneurship aligns with my belief that HR should be a strategic partner in driving organizational growth. I am particularly drawn to your focus on [specific company value or initiative, e.g., sustainability, community engagement, or employee development], which resonates with my own philosophy of creating workplaces where people feel valued and motivated to contribute their best work.</w:t>
      </w:r>
    </w:p>
    <w:p>
      <w:pPr>
        <w:pStyle w:val="BodyText"/>
      </w:pPr>
      <w:r>
        <w:t xml:space="preserve">Finally, I would like to emphasize my dedication to continuous learning and professional growth. I hold a Master’s degree in Organizational Psychology from the University of Manchester and am an accredited member of the Chartered Institute of Personnel and Development (CIPD). These credentials, combined with my practical experience, enable me to approach HR challenges with both theoretical rigor and real-world solutions. I am also actively involved in local networking groups for HR professionals in United Kingdom Manchester, where I stay informed about emerging trends and best practices.</w:t>
      </w:r>
    </w:p>
    <w:p>
      <w:pPr>
        <w:pStyle w:val="BodyText"/>
      </w:pPr>
      <w:r>
        <w:t xml:space="preserve">Thank you for considering my application. I would welcome the opportunity to discuss how my skills and vision align with [Company Name]’s goals. Please feel free to contact me at +44 7900 987654 or john.doe@email.com at your earliest convenience. I look forward to contributing to your team’s success in United Kingdom Manchester.</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Cover Letter</dc:title>
  <dc:creator/>
  <dc:language>en</dc:language>
  <cp:keywords/>
  <dcterms:created xsi:type="dcterms:W3CDTF">2026-07-24T03:48:59Z</dcterms:created>
  <dcterms:modified xsi:type="dcterms:W3CDTF">2026-07-24T03:48:59Z</dcterms:modified>
</cp:coreProperties>
</file>

<file path=docProps/custom.xml><?xml version="1.0" encoding="utf-8"?>
<Properties xmlns="http://schemas.openxmlformats.org/officeDocument/2006/custom-properties" xmlns:vt="http://schemas.openxmlformats.org/officeDocument/2006/docPropsVTypes"/>
</file>